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56D9C450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Data Structures, Analysis of Algorithms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57E0E650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Android-Java,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D9426" w14:textId="77777777" w:rsidR="00093608" w:rsidRDefault="00093608">
      <w:r>
        <w:separator/>
      </w:r>
    </w:p>
  </w:endnote>
  <w:endnote w:type="continuationSeparator" w:id="0">
    <w:p w14:paraId="4B50E171" w14:textId="77777777" w:rsidR="00093608" w:rsidRDefault="000936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25F15B" w14:textId="77777777" w:rsidR="00093608" w:rsidRDefault="00093608">
      <w:r>
        <w:separator/>
      </w:r>
    </w:p>
  </w:footnote>
  <w:footnote w:type="continuationSeparator" w:id="0">
    <w:p w14:paraId="158BFE23" w14:textId="77777777" w:rsidR="00093608" w:rsidRDefault="000936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kFAKCR6Mk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9</TotalTime>
  <Pages>1</Pages>
  <Words>743</Words>
  <Characters>423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6</cp:revision>
  <cp:lastPrinted>2022-10-30T14:36:00Z</cp:lastPrinted>
  <dcterms:created xsi:type="dcterms:W3CDTF">2021-09-13T12:00:00Z</dcterms:created>
  <dcterms:modified xsi:type="dcterms:W3CDTF">2022-11-15T01:47:00Z</dcterms:modified>
</cp:coreProperties>
</file>